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Lindsay Pelham</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a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lham</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5 Gibson Dr, Elk Grove Village, IL, USA Elk Grove Village, IL, USA 60007</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lybug20141984@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00176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